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D1444A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D1444A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>February 22, 2024</w:t>
      </w:r>
      <w:r w:rsidR="00D1444A">
        <w:rPr>
          <w:rFonts w:ascii="Times New Roman" w:hAnsi="Times New Roman" w:cs="Times New Roman"/>
          <w:sz w:val="24"/>
          <w:szCs w:val="24"/>
        </w:rPr>
        <w:t>,</w:t>
      </w:r>
      <w:r w:rsidRPr="00D1444A">
        <w:rPr>
          <w:rFonts w:ascii="Times New Roman" w:hAnsi="Times New Roman" w:cs="Times New Roman"/>
          <w:sz w:val="24"/>
          <w:szCs w:val="24"/>
        </w:rPr>
        <w:t xml:space="preserve"> 11:30 AM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Regular Lunch Meeting - Woodland Elementary, 6000 S Woodland </w:t>
      </w:r>
      <w:proofErr w:type="spellStart"/>
      <w:r w:rsidRPr="00D1444A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D1444A">
        <w:rPr>
          <w:rFonts w:ascii="Times New Roman" w:hAnsi="Times New Roman" w:cs="Times New Roman"/>
          <w:sz w:val="24"/>
          <w:szCs w:val="24"/>
        </w:rPr>
        <w:t>, Radcliff, KY 40160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D144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D144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D144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February 22 regular 6:00 p.m. board agenda </w:t>
      </w:r>
      <w:r w:rsidRPr="00D144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D144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D144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Order #11192 - Motion Passed: </w:t>
      </w:r>
      <w:r w:rsidRPr="00D1444A">
        <w:rPr>
          <w:rFonts w:ascii="Times New Roman" w:hAnsi="Times New Roman" w:cs="Times New Roman"/>
          <w:sz w:val="24"/>
          <w:szCs w:val="24"/>
        </w:rPr>
        <w:t xml:space="preserve"> Approval to go into executive session to discuss land acquisition passed with a motion by Mr. Ben Sego and a second by Mr. Steve Bland. 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D1444A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D144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b/>
          <w:sz w:val="24"/>
          <w:szCs w:val="24"/>
        </w:rPr>
        <w:t xml:space="preserve">Order #11193 - Motion Passed: </w:t>
      </w:r>
      <w:r w:rsidRPr="00D1444A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Mark Casey.  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D1444A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D1444A">
        <w:rPr>
          <w:rFonts w:ascii="Times New Roman" w:hAnsi="Times New Roman" w:cs="Times New Roman"/>
          <w:sz w:val="24"/>
          <w:szCs w:val="24"/>
        </w:rPr>
        <w:tab/>
      </w:r>
      <w:r w:rsidRPr="00D1444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D1444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D1444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1444A" w:rsidRDefault="00D1444A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1444A" w:rsidRPr="00D1444A" w:rsidRDefault="00D1444A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D1444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D1444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D1444A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D1444A" w:rsidSect="00D144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NDI1NDMwNjK1MDRV0lEKTi0uzszPAykwrAUAP4m+yCwAAAA="/>
  </w:docVars>
  <w:rsids>
    <w:rsidRoot w:val="00F34C0B"/>
    <w:rsid w:val="00382EFF"/>
    <w:rsid w:val="00501DEE"/>
    <w:rsid w:val="00551814"/>
    <w:rsid w:val="00A86BBF"/>
    <w:rsid w:val="00BB42EB"/>
    <w:rsid w:val="00CF7324"/>
    <w:rsid w:val="00D1444A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AA1522"/>
  <w14:defaultImageDpi w14:val="0"/>
  <w15:docId w15:val="{0DE4E88B-1457-48A4-875F-570454F64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956</Characters>
  <Application>Microsoft Office Word</Application>
  <DocSecurity>0</DocSecurity>
  <Lines>4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4-02-22T21:56:00Z</dcterms:created>
  <dcterms:modified xsi:type="dcterms:W3CDTF">2024-02-22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1f70e7b5b69927655247ecdf676213bfc4bc40cc88463e0caa2cca133da57c</vt:lpwstr>
  </property>
</Properties>
</file>